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BA27" w14:textId="6EDE5AFB" w:rsidR="0090301F" w:rsidRPr="00966C21" w:rsidRDefault="0090301F" w:rsidP="005E676A">
      <w:pPr>
        <w:pStyle w:val="ListParagraph"/>
        <w:spacing w:after="0" w:line="240" w:lineRule="auto"/>
        <w:jc w:val="center"/>
        <w:rPr>
          <w:rFonts w:cstheme="minorHAnsi"/>
          <w:b/>
          <w:sz w:val="28"/>
          <w:szCs w:val="28"/>
        </w:rPr>
      </w:pPr>
      <w:bookmarkStart w:id="0" w:name="_Hlk60733327"/>
      <w:r w:rsidRPr="00966C21">
        <w:rPr>
          <w:rFonts w:cstheme="minorHAnsi"/>
          <w:b/>
          <w:sz w:val="28"/>
          <w:szCs w:val="28"/>
        </w:rPr>
        <w:t>LAKE WENATCHEE FIRE AND RESCUE AUXILIARY</w:t>
      </w:r>
    </w:p>
    <w:p w14:paraId="38A53FD0" w14:textId="77777777" w:rsidR="0090301F" w:rsidRPr="007407AC" w:rsidRDefault="0090301F" w:rsidP="0090301F">
      <w:pPr>
        <w:pStyle w:val="ListParagraph"/>
        <w:spacing w:after="0" w:line="240" w:lineRule="auto"/>
        <w:jc w:val="center"/>
        <w:rPr>
          <w:rFonts w:cstheme="minorHAnsi"/>
        </w:rPr>
      </w:pPr>
      <w:r w:rsidRPr="007407AC">
        <w:rPr>
          <w:rFonts w:cstheme="minorHAnsi"/>
        </w:rPr>
        <w:t>21696 Lake Wenatchee Hwy, Leavenworth, WA 98826 (509-763-3043)</w:t>
      </w:r>
    </w:p>
    <w:p w14:paraId="368DD9A4" w14:textId="77777777" w:rsidR="0090301F" w:rsidRPr="007407AC" w:rsidRDefault="0090301F" w:rsidP="0090301F">
      <w:pPr>
        <w:spacing w:after="0" w:line="240" w:lineRule="auto"/>
        <w:jc w:val="center"/>
        <w:rPr>
          <w:rFonts w:cstheme="minorHAnsi"/>
        </w:rPr>
      </w:pPr>
    </w:p>
    <w:p w14:paraId="7AE34290" w14:textId="6CFEAE73" w:rsidR="0090301F" w:rsidRPr="007407AC" w:rsidRDefault="005E676A" w:rsidP="0090301F">
      <w:pPr>
        <w:pStyle w:val="ListParagraph"/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Minutes</w:t>
      </w:r>
    </w:p>
    <w:p w14:paraId="7B7D9448" w14:textId="42BF4CB8" w:rsidR="0090301F" w:rsidRDefault="000B4FBC" w:rsidP="0090301F">
      <w:pPr>
        <w:pStyle w:val="ListParagraph"/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March</w:t>
      </w:r>
      <w:r w:rsidR="00B6172E">
        <w:rPr>
          <w:rFonts w:cstheme="minorHAnsi"/>
          <w:b/>
        </w:rPr>
        <w:t xml:space="preserve"> 10</w:t>
      </w:r>
      <w:r w:rsidR="00105C35">
        <w:rPr>
          <w:rFonts w:cstheme="minorHAnsi"/>
          <w:b/>
        </w:rPr>
        <w:t>, 2021</w:t>
      </w:r>
    </w:p>
    <w:p w14:paraId="3EEB9A7E" w14:textId="77777777" w:rsidR="00CC6755" w:rsidRPr="00CC6755" w:rsidRDefault="00CC6755" w:rsidP="00CC6755">
      <w:pPr>
        <w:spacing w:after="0" w:line="240" w:lineRule="auto"/>
        <w:rPr>
          <w:rFonts w:eastAsia="Times New Roman" w:cstheme="minorHAnsi"/>
          <w:color w:val="FF0000"/>
          <w:sz w:val="24"/>
          <w:szCs w:val="24"/>
        </w:rPr>
      </w:pPr>
      <w:r w:rsidRPr="00CC6755">
        <w:rPr>
          <w:rFonts w:eastAsia="Times New Roman" w:cstheme="minorHAnsi"/>
          <w:color w:val="FF0000"/>
          <w:sz w:val="24"/>
          <w:szCs w:val="24"/>
        </w:rPr>
        <w:t xml:space="preserve">As a result of the coronavirus COVID-19, the monthly membership meeting of the LWFR Auxiliary was held online on Zoom.  </w:t>
      </w:r>
    </w:p>
    <w:p w14:paraId="6F92B21B" w14:textId="557C2C29" w:rsidR="00CC6755" w:rsidRDefault="00CC6755" w:rsidP="00CC6755">
      <w:pPr>
        <w:shd w:val="clear" w:color="auto" w:fill="FFFFFF"/>
        <w:spacing w:before="100" w:beforeAutospacing="1"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CC6755">
        <w:rPr>
          <w:rFonts w:eastAsia="Times New Roman" w:cstheme="minorHAnsi"/>
          <w:color w:val="222222"/>
          <w:sz w:val="24"/>
          <w:szCs w:val="24"/>
        </w:rPr>
        <w:t xml:space="preserve">Board members present: Jimi Wilson, Rita Baugh, April Adamson, Velda Millard, Becky Payne, Ken </w:t>
      </w:r>
      <w:proofErr w:type="spellStart"/>
      <w:r w:rsidRPr="00CC6755">
        <w:rPr>
          <w:rFonts w:eastAsia="Times New Roman" w:cstheme="minorHAnsi"/>
          <w:color w:val="222222"/>
          <w:sz w:val="24"/>
          <w:szCs w:val="24"/>
        </w:rPr>
        <w:t>Schasse</w:t>
      </w:r>
      <w:proofErr w:type="spellEnd"/>
      <w:r w:rsidRPr="00CC6755">
        <w:rPr>
          <w:rFonts w:eastAsia="Times New Roman" w:cstheme="minorHAnsi"/>
          <w:color w:val="222222"/>
          <w:sz w:val="24"/>
          <w:szCs w:val="24"/>
        </w:rPr>
        <w:t>, and Katie Walker</w:t>
      </w:r>
    </w:p>
    <w:p w14:paraId="17B71077" w14:textId="79671125" w:rsidR="00AE7503" w:rsidRPr="00CC6755" w:rsidRDefault="00AE7503" w:rsidP="00CC6755">
      <w:pPr>
        <w:shd w:val="clear" w:color="auto" w:fill="FFFFFF"/>
        <w:spacing w:before="100" w:beforeAutospacing="1"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Also attending: Chief Walker and Chuck Kocher</w:t>
      </w:r>
    </w:p>
    <w:p w14:paraId="08C78D86" w14:textId="77777777" w:rsidR="007651FF" w:rsidRDefault="007651FF" w:rsidP="001365EA">
      <w:pPr>
        <w:spacing w:after="0" w:line="240" w:lineRule="auto"/>
        <w:rPr>
          <w:b/>
          <w:bCs/>
          <w:sz w:val="24"/>
          <w:szCs w:val="24"/>
        </w:rPr>
      </w:pPr>
    </w:p>
    <w:p w14:paraId="278E70FB" w14:textId="7F8F3756" w:rsidR="00966C21" w:rsidRPr="00AE7503" w:rsidRDefault="00966C21" w:rsidP="001365EA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Welcome:</w:t>
      </w:r>
      <w:r w:rsidR="00AE7503">
        <w:rPr>
          <w:b/>
          <w:bCs/>
          <w:sz w:val="24"/>
          <w:szCs w:val="24"/>
        </w:rPr>
        <w:t xml:space="preserve"> </w:t>
      </w:r>
      <w:r w:rsidR="00AE7503">
        <w:rPr>
          <w:sz w:val="24"/>
          <w:szCs w:val="24"/>
        </w:rPr>
        <w:t>Jimi Wilson</w:t>
      </w:r>
    </w:p>
    <w:p w14:paraId="3E00CBFA" w14:textId="77777777" w:rsidR="00966C21" w:rsidRDefault="00966C21" w:rsidP="001365EA">
      <w:pPr>
        <w:spacing w:after="0" w:line="240" w:lineRule="auto"/>
        <w:rPr>
          <w:b/>
          <w:bCs/>
          <w:sz w:val="24"/>
          <w:szCs w:val="24"/>
        </w:rPr>
      </w:pPr>
    </w:p>
    <w:p w14:paraId="6104AACC" w14:textId="344AD0A9" w:rsidR="00C532E6" w:rsidRDefault="00223E6B" w:rsidP="001365E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WFR District 9: </w:t>
      </w:r>
      <w:r w:rsidR="001365EA">
        <w:rPr>
          <w:b/>
          <w:bCs/>
          <w:sz w:val="24"/>
          <w:szCs w:val="24"/>
        </w:rPr>
        <w:t xml:space="preserve"> </w:t>
      </w:r>
      <w:r w:rsidR="001365EA" w:rsidRPr="00223E6B">
        <w:rPr>
          <w:sz w:val="24"/>
          <w:szCs w:val="24"/>
        </w:rPr>
        <w:t xml:space="preserve">Chief </w:t>
      </w:r>
      <w:r w:rsidR="00BE160D" w:rsidRPr="00223E6B">
        <w:rPr>
          <w:sz w:val="24"/>
          <w:szCs w:val="24"/>
        </w:rPr>
        <w:t>Walker</w:t>
      </w:r>
      <w:r w:rsidR="001365EA">
        <w:rPr>
          <w:b/>
          <w:bCs/>
          <w:sz w:val="24"/>
          <w:szCs w:val="24"/>
        </w:rPr>
        <w:t xml:space="preserve"> </w:t>
      </w:r>
    </w:p>
    <w:p w14:paraId="3533A4F5" w14:textId="7E1E040E" w:rsidR="00AE7503" w:rsidRPr="00E5308B" w:rsidRDefault="00AE7503" w:rsidP="00AE7503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department is taking applications for seasonal employees.  They will help with increased call volume, </w:t>
      </w:r>
      <w:r w:rsidR="00513320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hipping program, etc. </w:t>
      </w:r>
      <w:r w:rsidR="00513320">
        <w:rPr>
          <w:sz w:val="24"/>
          <w:szCs w:val="24"/>
        </w:rPr>
        <w:t xml:space="preserve">from </w:t>
      </w:r>
      <w:r>
        <w:rPr>
          <w:sz w:val="24"/>
          <w:szCs w:val="24"/>
        </w:rPr>
        <w:t>April 15-Oct 15.  Josiah Norby and James Dickinson</w:t>
      </w:r>
      <w:r w:rsidR="00E5308B">
        <w:rPr>
          <w:sz w:val="24"/>
          <w:szCs w:val="24"/>
        </w:rPr>
        <w:t xml:space="preserve"> already have spots.  They will continue to look for two more employees.</w:t>
      </w:r>
    </w:p>
    <w:p w14:paraId="3F87CC1D" w14:textId="1C0B1852" w:rsidR="00E5308B" w:rsidRPr="00E5308B" w:rsidRDefault="00B925C8" w:rsidP="00AE7503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e f</w:t>
      </w:r>
      <w:r w:rsidR="00E5308B">
        <w:rPr>
          <w:sz w:val="24"/>
          <w:szCs w:val="24"/>
        </w:rPr>
        <w:t xml:space="preserve">inal report from </w:t>
      </w:r>
      <w:r>
        <w:rPr>
          <w:sz w:val="24"/>
          <w:szCs w:val="24"/>
        </w:rPr>
        <w:t xml:space="preserve">the </w:t>
      </w:r>
      <w:r w:rsidR="00E5308B">
        <w:rPr>
          <w:sz w:val="24"/>
          <w:szCs w:val="24"/>
        </w:rPr>
        <w:t xml:space="preserve">Washington Survey and Ratings Bureau </w:t>
      </w:r>
      <w:r>
        <w:rPr>
          <w:sz w:val="24"/>
          <w:szCs w:val="24"/>
        </w:rPr>
        <w:t xml:space="preserve">regarding </w:t>
      </w:r>
      <w:r w:rsidR="00E5308B">
        <w:rPr>
          <w:sz w:val="24"/>
          <w:szCs w:val="24"/>
        </w:rPr>
        <w:t>insurance needs</w:t>
      </w:r>
      <w:r>
        <w:rPr>
          <w:sz w:val="24"/>
          <w:szCs w:val="24"/>
        </w:rPr>
        <w:t xml:space="preserve"> was received</w:t>
      </w:r>
      <w:r w:rsidR="00E5308B">
        <w:rPr>
          <w:sz w:val="24"/>
          <w:szCs w:val="24"/>
        </w:rPr>
        <w:t xml:space="preserve">.  We </w:t>
      </w:r>
      <w:r>
        <w:rPr>
          <w:sz w:val="24"/>
          <w:szCs w:val="24"/>
        </w:rPr>
        <w:t>received</w:t>
      </w:r>
      <w:r w:rsidR="00E5308B">
        <w:rPr>
          <w:sz w:val="24"/>
          <w:szCs w:val="24"/>
        </w:rPr>
        <w:t xml:space="preserve"> a rating of a 6</w:t>
      </w:r>
      <w:r>
        <w:rPr>
          <w:sz w:val="24"/>
          <w:szCs w:val="24"/>
        </w:rPr>
        <w:t xml:space="preserve"> on a s</w:t>
      </w:r>
      <w:r w:rsidR="00E5308B">
        <w:rPr>
          <w:sz w:val="24"/>
          <w:szCs w:val="24"/>
        </w:rPr>
        <w:t xml:space="preserve">cale of 1-10 with 10 being the worst.  We have been a 6 for at least four years.  The report listed improvements we’ve made. We hope to continue to address things so we can get to a 5 rating.  </w:t>
      </w:r>
    </w:p>
    <w:p w14:paraId="12FA7040" w14:textId="64EE1CB8" w:rsidR="00E5308B" w:rsidRPr="00E5308B" w:rsidRDefault="00E5308B" w:rsidP="00AE7503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trategic planning is moving forward.  Posters </w:t>
      </w:r>
      <w:r w:rsidR="000F4D3B">
        <w:rPr>
          <w:sz w:val="24"/>
          <w:szCs w:val="24"/>
        </w:rPr>
        <w:t xml:space="preserve">were placed </w:t>
      </w:r>
      <w:r>
        <w:rPr>
          <w:sz w:val="24"/>
          <w:szCs w:val="24"/>
        </w:rPr>
        <w:t xml:space="preserve">at station 91 </w:t>
      </w:r>
      <w:r w:rsidR="000F4D3B">
        <w:rPr>
          <w:sz w:val="24"/>
          <w:szCs w:val="24"/>
        </w:rPr>
        <w:t>to get</w:t>
      </w:r>
      <w:r>
        <w:rPr>
          <w:sz w:val="24"/>
          <w:szCs w:val="24"/>
        </w:rPr>
        <w:t xml:space="preserve"> community feedback.  This Saturday</w:t>
      </w:r>
      <w:r w:rsidR="00513320">
        <w:rPr>
          <w:sz w:val="24"/>
          <w:szCs w:val="24"/>
        </w:rPr>
        <w:t>, March 13,</w:t>
      </w:r>
      <w:r>
        <w:rPr>
          <w:sz w:val="24"/>
          <w:szCs w:val="24"/>
        </w:rPr>
        <w:t xml:space="preserve"> there will be a meeting to prioritize the feedback.  Auxiliary members will be attending the meeting.</w:t>
      </w:r>
    </w:p>
    <w:p w14:paraId="1A17F2AF" w14:textId="04D49E46" w:rsidR="00E5308B" w:rsidRPr="00E5308B" w:rsidRDefault="00E5308B" w:rsidP="00AE7503">
      <w:pPr>
        <w:pStyle w:val="ListParagraph"/>
        <w:numPr>
          <w:ilvl w:val="0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ve looked at ideas for how the Auxiliary can help the department:</w:t>
      </w:r>
    </w:p>
    <w:p w14:paraId="6BC88BE3" w14:textId="5136B77C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ig checks</w:t>
      </w:r>
    </w:p>
    <w:p w14:paraId="3B29E05F" w14:textId="4BF04833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ood boxes on the rigs</w:t>
      </w:r>
    </w:p>
    <w:p w14:paraId="5C0EB5CD" w14:textId="638BE006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reats for training events</w:t>
      </w:r>
    </w:p>
    <w:p w14:paraId="081E2B09" w14:textId="65D88926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Help with large events </w:t>
      </w:r>
    </w:p>
    <w:p w14:paraId="3F1258F6" w14:textId="305FB2FD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AC groups</w:t>
      </w:r>
    </w:p>
    <w:p w14:paraId="6262711F" w14:textId="6AE46319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tation maintenance</w:t>
      </w:r>
    </w:p>
    <w:p w14:paraId="56BA9BD5" w14:textId="110D4221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 w:rsidRPr="00E5308B">
        <w:rPr>
          <w:sz w:val="24"/>
          <w:szCs w:val="24"/>
        </w:rPr>
        <w:t>Aries</w:t>
      </w:r>
      <w:r>
        <w:rPr>
          <w:sz w:val="24"/>
          <w:szCs w:val="24"/>
        </w:rPr>
        <w:t xml:space="preserve"> ham radio groups</w:t>
      </w:r>
    </w:p>
    <w:p w14:paraId="5B9E7846" w14:textId="323A56C9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munity preparedness in neighborhoods</w:t>
      </w:r>
    </w:p>
    <w:p w14:paraId="032030DE" w14:textId="1B79F118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Helping build and service water safety boards (life jackets)</w:t>
      </w:r>
    </w:p>
    <w:p w14:paraId="3022EF4D" w14:textId="39496685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tation design and development at station 93</w:t>
      </w:r>
    </w:p>
    <w:p w14:paraId="4FEED7E1" w14:textId="5C14E88C" w:rsidR="00E5308B" w:rsidRPr="00E5308B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tation beautification</w:t>
      </w:r>
    </w:p>
    <w:p w14:paraId="292A3A99" w14:textId="126E9897" w:rsidR="00E5308B" w:rsidRPr="00157384" w:rsidRDefault="00E5308B" w:rsidP="00E5308B">
      <w:pPr>
        <w:pStyle w:val="ListParagraph"/>
        <w:numPr>
          <w:ilvl w:val="1"/>
          <w:numId w:val="19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ooking for expertise in the Auxiliary that could be shared with the department (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Bob Adamson knows the snowmobile trails and he could share that knowledge with the department.)</w:t>
      </w:r>
    </w:p>
    <w:p w14:paraId="37E09639" w14:textId="2DA1E0F0" w:rsidR="00157384" w:rsidRDefault="00157384" w:rsidP="00157384">
      <w:pPr>
        <w:spacing w:after="0" w:line="240" w:lineRule="auto"/>
        <w:rPr>
          <w:b/>
          <w:bCs/>
          <w:sz w:val="24"/>
          <w:szCs w:val="24"/>
        </w:rPr>
      </w:pPr>
    </w:p>
    <w:p w14:paraId="363F153B" w14:textId="2D1E3B32" w:rsidR="00157384" w:rsidRDefault="00157384" w:rsidP="00157384">
      <w:pPr>
        <w:spacing w:after="0" w:line="240" w:lineRule="auto"/>
        <w:rPr>
          <w:b/>
          <w:bCs/>
          <w:sz w:val="24"/>
          <w:szCs w:val="24"/>
        </w:rPr>
      </w:pPr>
    </w:p>
    <w:p w14:paraId="7BD1C0EE" w14:textId="38E36D83" w:rsidR="00157384" w:rsidRDefault="00157384" w:rsidP="00157384">
      <w:pPr>
        <w:spacing w:after="0" w:line="240" w:lineRule="auto"/>
        <w:rPr>
          <w:b/>
          <w:bCs/>
          <w:sz w:val="24"/>
          <w:szCs w:val="24"/>
        </w:rPr>
      </w:pPr>
    </w:p>
    <w:p w14:paraId="07ED0898" w14:textId="77777777" w:rsidR="00157384" w:rsidRPr="00157384" w:rsidRDefault="00157384" w:rsidP="00157384">
      <w:pPr>
        <w:spacing w:after="0" w:line="240" w:lineRule="auto"/>
        <w:rPr>
          <w:b/>
          <w:bCs/>
          <w:sz w:val="24"/>
          <w:szCs w:val="24"/>
        </w:rPr>
      </w:pPr>
    </w:p>
    <w:p w14:paraId="4F3E2CED" w14:textId="507D3FAA" w:rsidR="00223E6B" w:rsidRDefault="00223E6B" w:rsidP="00223E6B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lastRenderedPageBreak/>
        <w:t>LWFR FF Association President</w:t>
      </w:r>
      <w:r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Chuck Kocher</w:t>
      </w:r>
      <w:r w:rsidR="003B4CB1">
        <w:rPr>
          <w:sz w:val="24"/>
          <w:szCs w:val="24"/>
        </w:rPr>
        <w:t xml:space="preserve"> </w:t>
      </w:r>
    </w:p>
    <w:p w14:paraId="70002A4E" w14:textId="40964335" w:rsidR="009205E8" w:rsidRPr="006865BB" w:rsidRDefault="003373F3" w:rsidP="009205E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t their last meeting, the FFA a</w:t>
      </w:r>
      <w:r w:rsidR="009205E8" w:rsidRPr="006865BB">
        <w:rPr>
          <w:sz w:val="24"/>
          <w:szCs w:val="24"/>
        </w:rPr>
        <w:t xml:space="preserve">llocated funds to a few projects.  </w:t>
      </w:r>
      <w:r w:rsidR="006865BB" w:rsidRPr="006865BB">
        <w:rPr>
          <w:sz w:val="24"/>
          <w:szCs w:val="24"/>
        </w:rPr>
        <w:t>The Association</w:t>
      </w:r>
      <w:r w:rsidR="00F849B1" w:rsidRPr="006865BB">
        <w:rPr>
          <w:sz w:val="24"/>
          <w:szCs w:val="24"/>
        </w:rPr>
        <w:t xml:space="preserve"> used the funds to purchase the items members purchased through the auction</w:t>
      </w:r>
      <w:r w:rsidR="006865BB" w:rsidRPr="006865BB">
        <w:rPr>
          <w:sz w:val="24"/>
          <w:szCs w:val="24"/>
        </w:rPr>
        <w:t xml:space="preserve"> (</w:t>
      </w:r>
      <w:proofErr w:type="gramStart"/>
      <w:r w:rsidR="006865BB" w:rsidRPr="006865BB">
        <w:rPr>
          <w:sz w:val="24"/>
          <w:szCs w:val="24"/>
        </w:rPr>
        <w:t>e.g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r w:rsidR="006865BB" w:rsidRPr="006865BB">
        <w:rPr>
          <w:sz w:val="24"/>
          <w:szCs w:val="24"/>
        </w:rPr>
        <w:t xml:space="preserve">hoses, </w:t>
      </w:r>
      <w:r w:rsidRPr="006865BB">
        <w:rPr>
          <w:sz w:val="24"/>
          <w:szCs w:val="24"/>
        </w:rPr>
        <w:t xml:space="preserve">chainsaws, </w:t>
      </w:r>
      <w:r w:rsidR="006865BB" w:rsidRPr="006865BB">
        <w:rPr>
          <w:sz w:val="24"/>
          <w:szCs w:val="24"/>
        </w:rPr>
        <w:t>fire helmets, etc.)</w:t>
      </w:r>
      <w:r w:rsidR="00F849B1" w:rsidRPr="006865BB">
        <w:rPr>
          <w:sz w:val="24"/>
          <w:szCs w:val="24"/>
        </w:rPr>
        <w:t xml:space="preserve"> </w:t>
      </w:r>
    </w:p>
    <w:p w14:paraId="005D6559" w14:textId="742CE556" w:rsidR="009205E8" w:rsidRDefault="002A24AE" w:rsidP="009205E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ven thousand dollar</w:t>
      </w:r>
      <w:r w:rsidR="00F849B1">
        <w:rPr>
          <w:sz w:val="24"/>
          <w:szCs w:val="24"/>
        </w:rPr>
        <w:t>s</w:t>
      </w:r>
      <w:r>
        <w:rPr>
          <w:sz w:val="24"/>
          <w:szCs w:val="24"/>
        </w:rPr>
        <w:t xml:space="preserve"> were </w:t>
      </w:r>
      <w:r w:rsidR="009205E8">
        <w:rPr>
          <w:sz w:val="24"/>
          <w:szCs w:val="24"/>
        </w:rPr>
        <w:t>allocated toward the boat program for fu</w:t>
      </w:r>
      <w:r w:rsidR="003373F3">
        <w:rPr>
          <w:sz w:val="24"/>
          <w:szCs w:val="24"/>
        </w:rPr>
        <w:t>r</w:t>
      </w:r>
      <w:r w:rsidR="009205E8">
        <w:rPr>
          <w:sz w:val="24"/>
          <w:szCs w:val="24"/>
        </w:rPr>
        <w:t>ther training.</w:t>
      </w:r>
    </w:p>
    <w:p w14:paraId="632CF023" w14:textId="26F9DCCB" w:rsidR="009205E8" w:rsidRDefault="000D0B83" w:rsidP="009205E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FFA w</w:t>
      </w:r>
      <w:r w:rsidR="009205E8">
        <w:rPr>
          <w:sz w:val="24"/>
          <w:szCs w:val="24"/>
        </w:rPr>
        <w:t xml:space="preserve">ill be donating a snowmobile to the fire district.  </w:t>
      </w:r>
      <w:r>
        <w:rPr>
          <w:sz w:val="24"/>
          <w:szCs w:val="24"/>
        </w:rPr>
        <w:t>Fifteen thousand dollars were</w:t>
      </w:r>
      <w:r w:rsidR="009205E8">
        <w:rPr>
          <w:sz w:val="24"/>
          <w:szCs w:val="24"/>
        </w:rPr>
        <w:t xml:space="preserve"> approved to go toward the sled.  They will take delivery of the sled in October.</w:t>
      </w:r>
    </w:p>
    <w:p w14:paraId="151FF56D" w14:textId="735F85AC" w:rsidR="009205E8" w:rsidRDefault="006865BB" w:rsidP="009205E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FFA </w:t>
      </w:r>
      <w:r w:rsidRPr="006865BB">
        <w:rPr>
          <w:sz w:val="24"/>
          <w:szCs w:val="24"/>
        </w:rPr>
        <w:t xml:space="preserve">authorized $26,000 to go toward predetermined grant-related items. </w:t>
      </w:r>
    </w:p>
    <w:p w14:paraId="01DB89E5" w14:textId="1C8858DF" w:rsidR="009205E8" w:rsidRPr="009205E8" w:rsidRDefault="009205E8" w:rsidP="009205E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urlington Northern grant will purchase thermal imaging equip</w:t>
      </w:r>
      <w:r w:rsidR="000D0B83">
        <w:rPr>
          <w:sz w:val="24"/>
          <w:szCs w:val="24"/>
        </w:rPr>
        <w:t>ment</w:t>
      </w:r>
      <w:r>
        <w:rPr>
          <w:sz w:val="24"/>
          <w:szCs w:val="24"/>
        </w:rPr>
        <w:t xml:space="preserve"> and a drone.</w:t>
      </w:r>
    </w:p>
    <w:p w14:paraId="0708926E" w14:textId="6EE63F5A" w:rsidR="00E416E5" w:rsidRDefault="00E416E5" w:rsidP="00223E6B">
      <w:pPr>
        <w:spacing w:after="0" w:line="240" w:lineRule="auto"/>
        <w:rPr>
          <w:sz w:val="24"/>
          <w:szCs w:val="24"/>
        </w:rPr>
      </w:pPr>
    </w:p>
    <w:p w14:paraId="1F43E351" w14:textId="54BF346B" w:rsidR="00B37F82" w:rsidRDefault="00293CD6" w:rsidP="00B07D1F">
      <w:pPr>
        <w:spacing w:line="240" w:lineRule="auto"/>
        <w:rPr>
          <w:sz w:val="24"/>
          <w:szCs w:val="24"/>
        </w:rPr>
      </w:pPr>
      <w:r w:rsidRPr="00B07D1F">
        <w:rPr>
          <w:b/>
          <w:bCs/>
          <w:sz w:val="24"/>
          <w:szCs w:val="24"/>
        </w:rPr>
        <w:t>Call to Order</w:t>
      </w:r>
      <w:r w:rsidR="00C362AA" w:rsidRPr="00B07D1F">
        <w:rPr>
          <w:sz w:val="24"/>
          <w:szCs w:val="24"/>
        </w:rPr>
        <w:t xml:space="preserve">: </w:t>
      </w:r>
      <w:r w:rsidR="00223E6B">
        <w:rPr>
          <w:sz w:val="24"/>
          <w:szCs w:val="24"/>
        </w:rPr>
        <w:t xml:space="preserve">  Jimi Wilson</w:t>
      </w:r>
      <w:r w:rsidR="00AE7503">
        <w:rPr>
          <w:sz w:val="24"/>
          <w:szCs w:val="24"/>
        </w:rPr>
        <w:t xml:space="preserve"> called the meeting to order at 7:</w:t>
      </w:r>
      <w:r w:rsidR="009205E8">
        <w:rPr>
          <w:sz w:val="24"/>
          <w:szCs w:val="24"/>
        </w:rPr>
        <w:t>23 pm</w:t>
      </w:r>
    </w:p>
    <w:p w14:paraId="68AB7BB4" w14:textId="0602C399" w:rsidR="000D0B83" w:rsidRPr="00881171" w:rsidRDefault="00BE160D" w:rsidP="00B07D1F">
      <w:p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ttendance: </w:t>
      </w:r>
      <w:r w:rsidR="00223E6B">
        <w:rPr>
          <w:b/>
          <w:sz w:val="24"/>
          <w:szCs w:val="24"/>
        </w:rPr>
        <w:t xml:space="preserve"> </w:t>
      </w:r>
      <w:r w:rsidR="00881171">
        <w:rPr>
          <w:bCs/>
          <w:sz w:val="24"/>
          <w:szCs w:val="24"/>
        </w:rPr>
        <w:t>40 members attended.</w:t>
      </w:r>
      <w:r w:rsidR="000D0B83">
        <w:rPr>
          <w:bCs/>
          <w:sz w:val="24"/>
          <w:szCs w:val="24"/>
        </w:rPr>
        <w:t xml:space="preserve"> </w:t>
      </w:r>
    </w:p>
    <w:p w14:paraId="073002E5" w14:textId="6FC0427F" w:rsidR="004B52E7" w:rsidRPr="000D0B83" w:rsidRDefault="004B52E7" w:rsidP="00B07D1F">
      <w:p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>Appro</w:t>
      </w:r>
      <w:r w:rsidR="0064357D">
        <w:rPr>
          <w:b/>
          <w:sz w:val="24"/>
          <w:szCs w:val="24"/>
        </w:rPr>
        <w:t xml:space="preserve">ve </w:t>
      </w:r>
      <w:r w:rsidR="000B4FBC">
        <w:rPr>
          <w:b/>
          <w:sz w:val="24"/>
          <w:szCs w:val="24"/>
        </w:rPr>
        <w:t>February</w:t>
      </w:r>
      <w:r w:rsidR="00FA074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inutes</w:t>
      </w:r>
      <w:r w:rsidR="000D0B83">
        <w:rPr>
          <w:bCs/>
          <w:sz w:val="24"/>
          <w:szCs w:val="24"/>
        </w:rPr>
        <w:t>:</w:t>
      </w:r>
    </w:p>
    <w:p w14:paraId="54E02774" w14:textId="558E159D" w:rsidR="00F9681F" w:rsidRPr="00F9681F" w:rsidRDefault="009205E8" w:rsidP="00B07D1F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ill Miller </w:t>
      </w:r>
      <w:r w:rsidR="00F9681F">
        <w:rPr>
          <w:bCs/>
          <w:sz w:val="24"/>
          <w:szCs w:val="24"/>
        </w:rPr>
        <w:t xml:space="preserve">moved to accept the </w:t>
      </w:r>
      <w:r w:rsidR="00E66D71">
        <w:rPr>
          <w:bCs/>
          <w:sz w:val="24"/>
          <w:szCs w:val="24"/>
        </w:rPr>
        <w:t xml:space="preserve">February </w:t>
      </w:r>
      <w:r w:rsidR="00F9681F">
        <w:rPr>
          <w:bCs/>
          <w:sz w:val="24"/>
          <w:szCs w:val="24"/>
        </w:rPr>
        <w:t xml:space="preserve">minutes, </w:t>
      </w:r>
      <w:r>
        <w:rPr>
          <w:bCs/>
          <w:sz w:val="24"/>
          <w:szCs w:val="24"/>
        </w:rPr>
        <w:t xml:space="preserve">Sharyl Nelson </w:t>
      </w:r>
      <w:r w:rsidR="00F9681F">
        <w:rPr>
          <w:bCs/>
          <w:sz w:val="24"/>
          <w:szCs w:val="24"/>
        </w:rPr>
        <w:t>seconded, and the motion passed.</w:t>
      </w:r>
    </w:p>
    <w:p w14:paraId="2832F7BE" w14:textId="4FFC4A07" w:rsidR="00BE160D" w:rsidRDefault="00E60545" w:rsidP="00BE160D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Treasurer</w:t>
      </w:r>
      <w:r w:rsidR="00CD5377">
        <w:rPr>
          <w:b/>
          <w:bCs/>
          <w:sz w:val="24"/>
          <w:szCs w:val="24"/>
        </w:rPr>
        <w:t>’s</w:t>
      </w:r>
      <w:r w:rsidRPr="00042C90">
        <w:rPr>
          <w:b/>
          <w:bCs/>
          <w:sz w:val="24"/>
          <w:szCs w:val="24"/>
        </w:rPr>
        <w:t xml:space="preserve"> </w:t>
      </w:r>
      <w:r w:rsidR="00CD5377">
        <w:rPr>
          <w:b/>
          <w:bCs/>
          <w:sz w:val="24"/>
          <w:szCs w:val="24"/>
        </w:rPr>
        <w:t>R</w:t>
      </w:r>
      <w:r w:rsidRPr="00042C90">
        <w:rPr>
          <w:b/>
          <w:bCs/>
          <w:sz w:val="24"/>
          <w:szCs w:val="24"/>
        </w:rPr>
        <w:t>eport</w:t>
      </w:r>
      <w:r w:rsidR="00BE160D">
        <w:rPr>
          <w:b/>
          <w:bCs/>
          <w:sz w:val="24"/>
          <w:szCs w:val="24"/>
        </w:rPr>
        <w:t xml:space="preserve">:  </w:t>
      </w:r>
      <w:r w:rsidR="00BE160D" w:rsidRPr="00BE160D">
        <w:rPr>
          <w:sz w:val="24"/>
          <w:szCs w:val="24"/>
        </w:rPr>
        <w:t>Velda Millard</w:t>
      </w:r>
      <w:r w:rsidR="00E416E5">
        <w:rPr>
          <w:sz w:val="24"/>
          <w:szCs w:val="24"/>
        </w:rPr>
        <w:t xml:space="preserve"> </w:t>
      </w:r>
    </w:p>
    <w:p w14:paraId="10333BC5" w14:textId="18C6A4B0" w:rsidR="0087104A" w:rsidRDefault="0087104A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rting Balance:    $9,610.89</w:t>
      </w:r>
    </w:p>
    <w:p w14:paraId="17A8AA0A" w14:textId="76C00777" w:rsidR="0087104A" w:rsidRDefault="0087104A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onations:                       43.45</w:t>
      </w:r>
    </w:p>
    <w:p w14:paraId="3FEB5066" w14:textId="10E4D4C7" w:rsidR="0087104A" w:rsidRDefault="0087104A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ding Balance:      $9,654.34</w:t>
      </w:r>
    </w:p>
    <w:p w14:paraId="35C3A32C" w14:textId="77777777" w:rsidR="0087104A" w:rsidRDefault="0087104A" w:rsidP="00BE160D">
      <w:pPr>
        <w:spacing w:after="0" w:line="240" w:lineRule="auto"/>
        <w:rPr>
          <w:b/>
          <w:bCs/>
          <w:sz w:val="24"/>
          <w:szCs w:val="24"/>
        </w:rPr>
      </w:pPr>
    </w:p>
    <w:p w14:paraId="37B7523F" w14:textId="55AEF04B" w:rsidR="00E66D71" w:rsidRPr="00E66D71" w:rsidRDefault="009205E8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ob Adamson </w:t>
      </w:r>
      <w:r w:rsidR="00E66D71">
        <w:rPr>
          <w:sz w:val="24"/>
          <w:szCs w:val="24"/>
        </w:rPr>
        <w:t xml:space="preserve">moved to accept the treasurer’s report, </w:t>
      </w:r>
      <w:r>
        <w:rPr>
          <w:sz w:val="24"/>
          <w:szCs w:val="24"/>
        </w:rPr>
        <w:t>Becky Payne</w:t>
      </w:r>
      <w:r w:rsidR="00E66D71">
        <w:rPr>
          <w:sz w:val="24"/>
          <w:szCs w:val="24"/>
        </w:rPr>
        <w:t xml:space="preserve"> seconded, and the motion passed.</w:t>
      </w:r>
    </w:p>
    <w:p w14:paraId="1056177F" w14:textId="51D026A5" w:rsidR="000B4FBC" w:rsidRDefault="000B4FBC" w:rsidP="00BE160D">
      <w:pPr>
        <w:spacing w:after="0" w:line="240" w:lineRule="auto"/>
        <w:rPr>
          <w:b/>
          <w:bCs/>
          <w:sz w:val="24"/>
          <w:szCs w:val="24"/>
        </w:rPr>
      </w:pPr>
    </w:p>
    <w:p w14:paraId="39677B08" w14:textId="69405B24" w:rsidR="000B4FBC" w:rsidRDefault="000B4FBC" w:rsidP="00BE160D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ntroduction of </w:t>
      </w:r>
      <w:r w:rsidR="003373F3">
        <w:rPr>
          <w:b/>
          <w:bCs/>
          <w:sz w:val="24"/>
          <w:szCs w:val="24"/>
        </w:rPr>
        <w:t xml:space="preserve">a </w:t>
      </w:r>
      <w:r>
        <w:rPr>
          <w:b/>
          <w:bCs/>
          <w:sz w:val="24"/>
          <w:szCs w:val="24"/>
        </w:rPr>
        <w:t xml:space="preserve">new member:  </w:t>
      </w:r>
      <w:r w:rsidRPr="001522F5">
        <w:rPr>
          <w:sz w:val="24"/>
          <w:szCs w:val="24"/>
        </w:rPr>
        <w:t xml:space="preserve">Steve </w:t>
      </w:r>
      <w:proofErr w:type="spellStart"/>
      <w:r w:rsidRPr="001522F5">
        <w:rPr>
          <w:sz w:val="24"/>
          <w:szCs w:val="24"/>
        </w:rPr>
        <w:t>Sahlinger</w:t>
      </w:r>
      <w:proofErr w:type="spellEnd"/>
      <w:r w:rsidR="001522F5" w:rsidRPr="001522F5">
        <w:rPr>
          <w:sz w:val="24"/>
          <w:szCs w:val="24"/>
        </w:rPr>
        <w:t xml:space="preserve">, </w:t>
      </w:r>
      <w:r w:rsidR="009205E8" w:rsidRPr="001522F5">
        <w:rPr>
          <w:sz w:val="24"/>
          <w:szCs w:val="24"/>
        </w:rPr>
        <w:t xml:space="preserve">who is Drew </w:t>
      </w:r>
      <w:proofErr w:type="spellStart"/>
      <w:r w:rsidR="009205E8" w:rsidRPr="001522F5">
        <w:rPr>
          <w:sz w:val="24"/>
          <w:szCs w:val="24"/>
        </w:rPr>
        <w:t>Sahlinger’s</w:t>
      </w:r>
      <w:proofErr w:type="spellEnd"/>
      <w:r w:rsidR="009205E8" w:rsidRPr="001522F5">
        <w:rPr>
          <w:sz w:val="24"/>
          <w:szCs w:val="24"/>
        </w:rPr>
        <w:t xml:space="preserve"> </w:t>
      </w:r>
      <w:r w:rsidR="001522F5" w:rsidRPr="001522F5">
        <w:rPr>
          <w:sz w:val="24"/>
          <w:szCs w:val="24"/>
        </w:rPr>
        <w:t>father, is joining us</w:t>
      </w:r>
      <w:r w:rsidR="009205E8" w:rsidRPr="001522F5">
        <w:rPr>
          <w:sz w:val="24"/>
          <w:szCs w:val="24"/>
        </w:rPr>
        <w:t xml:space="preserve">.  </w:t>
      </w:r>
      <w:r w:rsidR="0087104A" w:rsidRPr="001522F5">
        <w:rPr>
          <w:sz w:val="24"/>
          <w:szCs w:val="24"/>
        </w:rPr>
        <w:t>He l</w:t>
      </w:r>
      <w:r w:rsidR="009205E8" w:rsidRPr="001522F5">
        <w:rPr>
          <w:sz w:val="24"/>
          <w:szCs w:val="24"/>
        </w:rPr>
        <w:t xml:space="preserve">ives in Snohomish but spends a lot of time at their place in Ponderosa. </w:t>
      </w:r>
      <w:r w:rsidR="0087104A" w:rsidRPr="001522F5">
        <w:rPr>
          <w:sz w:val="24"/>
          <w:szCs w:val="24"/>
        </w:rPr>
        <w:t>His wife’s name is Maureen</w:t>
      </w:r>
      <w:r w:rsidR="003373F3">
        <w:rPr>
          <w:sz w:val="24"/>
          <w:szCs w:val="24"/>
        </w:rPr>
        <w:t>,</w:t>
      </w:r>
      <w:r w:rsidR="0087104A" w:rsidRPr="001522F5">
        <w:rPr>
          <w:sz w:val="24"/>
          <w:szCs w:val="24"/>
        </w:rPr>
        <w:t xml:space="preserve"> and he has 3 sons. Steve is retired</w:t>
      </w:r>
      <w:r w:rsidR="003F01A9" w:rsidRPr="001522F5">
        <w:rPr>
          <w:sz w:val="24"/>
          <w:szCs w:val="24"/>
        </w:rPr>
        <w:t xml:space="preserve"> from Boeing a</w:t>
      </w:r>
      <w:r w:rsidR="001522F5" w:rsidRPr="001522F5">
        <w:rPr>
          <w:sz w:val="24"/>
          <w:szCs w:val="24"/>
        </w:rPr>
        <w:t>fter serving as</w:t>
      </w:r>
      <w:r w:rsidR="0087104A" w:rsidRPr="001522F5">
        <w:rPr>
          <w:sz w:val="24"/>
          <w:szCs w:val="24"/>
        </w:rPr>
        <w:t xml:space="preserve"> facilities director; he’s happy to help with facilities.</w:t>
      </w:r>
      <w:r w:rsidR="009205E8">
        <w:rPr>
          <w:sz w:val="24"/>
          <w:szCs w:val="24"/>
        </w:rPr>
        <w:t xml:space="preserve"> </w:t>
      </w:r>
    </w:p>
    <w:p w14:paraId="3AA3DF88" w14:textId="3BC335B4" w:rsidR="000B4FBC" w:rsidRDefault="000B4FBC" w:rsidP="00BE160D">
      <w:pPr>
        <w:spacing w:after="0" w:line="240" w:lineRule="auto"/>
        <w:rPr>
          <w:sz w:val="24"/>
          <w:szCs w:val="24"/>
        </w:rPr>
      </w:pPr>
    </w:p>
    <w:p w14:paraId="4AF0174D" w14:textId="158AB9B3" w:rsidR="000B4FBC" w:rsidRDefault="000B4FBC" w:rsidP="00BE160D">
      <w:pPr>
        <w:spacing w:after="0" w:line="240" w:lineRule="auto"/>
        <w:rPr>
          <w:sz w:val="24"/>
          <w:szCs w:val="24"/>
        </w:rPr>
      </w:pPr>
      <w:r w:rsidRPr="000B4FBC">
        <w:rPr>
          <w:b/>
          <w:bCs/>
          <w:sz w:val="24"/>
          <w:szCs w:val="24"/>
        </w:rPr>
        <w:t>Summary of Nomination &amp; Election Procedure</w:t>
      </w:r>
      <w:r w:rsidR="000D0B83">
        <w:rPr>
          <w:sz w:val="24"/>
          <w:szCs w:val="24"/>
        </w:rPr>
        <w:t xml:space="preserve">: </w:t>
      </w:r>
      <w:r>
        <w:rPr>
          <w:sz w:val="24"/>
          <w:szCs w:val="24"/>
        </w:rPr>
        <w:t>Jimi Wilson</w:t>
      </w:r>
    </w:p>
    <w:p w14:paraId="57965612" w14:textId="277F9C7D" w:rsidR="009205E8" w:rsidRPr="00D77E51" w:rsidRDefault="001E3CCD" w:rsidP="001E3CC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77E51">
        <w:rPr>
          <w:sz w:val="24"/>
          <w:szCs w:val="24"/>
        </w:rPr>
        <w:t>This year we elect 3 board members.</w:t>
      </w:r>
    </w:p>
    <w:p w14:paraId="65A320E1" w14:textId="008BBE3F" w:rsidR="001E3CCD" w:rsidRPr="00D77E51" w:rsidRDefault="0087104A" w:rsidP="00D77E51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77E51">
        <w:rPr>
          <w:sz w:val="24"/>
          <w:szCs w:val="24"/>
        </w:rPr>
        <w:t>We will v</w:t>
      </w:r>
      <w:r w:rsidR="001E3CCD" w:rsidRPr="00D77E51">
        <w:rPr>
          <w:sz w:val="24"/>
          <w:szCs w:val="24"/>
        </w:rPr>
        <w:t xml:space="preserve">ote at </w:t>
      </w:r>
      <w:r w:rsidRPr="00D77E51">
        <w:rPr>
          <w:sz w:val="24"/>
          <w:szCs w:val="24"/>
        </w:rPr>
        <w:t xml:space="preserve">the </w:t>
      </w:r>
      <w:r w:rsidR="001E3CCD" w:rsidRPr="00D77E51">
        <w:rPr>
          <w:sz w:val="24"/>
          <w:szCs w:val="24"/>
        </w:rPr>
        <w:t>April meeting</w:t>
      </w:r>
      <w:r w:rsidR="00F849B1" w:rsidRPr="00D77E51">
        <w:rPr>
          <w:sz w:val="24"/>
          <w:szCs w:val="24"/>
        </w:rPr>
        <w:t>.</w:t>
      </w:r>
    </w:p>
    <w:p w14:paraId="2520E47C" w14:textId="65DEB07E" w:rsidR="001E3CCD" w:rsidRPr="00D77E51" w:rsidRDefault="001E3CCD" w:rsidP="001E3CCD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77E51">
        <w:rPr>
          <w:sz w:val="24"/>
          <w:szCs w:val="24"/>
        </w:rPr>
        <w:t>Personal biographies will go out from the nominees.</w:t>
      </w:r>
    </w:p>
    <w:p w14:paraId="7A696CC4" w14:textId="4BB16A98" w:rsidR="00FA0741" w:rsidRDefault="0064357D" w:rsidP="00E416E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247EEFDD" w14:textId="77777777" w:rsidR="0087104A" w:rsidRDefault="00FA0741" w:rsidP="0087104A">
      <w:pPr>
        <w:spacing w:after="0" w:line="240" w:lineRule="auto"/>
        <w:rPr>
          <w:sz w:val="24"/>
          <w:szCs w:val="24"/>
        </w:rPr>
      </w:pPr>
      <w:r w:rsidRPr="00FA0741">
        <w:rPr>
          <w:b/>
          <w:bCs/>
          <w:sz w:val="24"/>
          <w:szCs w:val="24"/>
        </w:rPr>
        <w:t>Nominating Committee</w:t>
      </w:r>
      <w:r w:rsidR="000B4FB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E416E5">
        <w:rPr>
          <w:sz w:val="24"/>
          <w:szCs w:val="24"/>
        </w:rPr>
        <w:t>Rita Baugh</w:t>
      </w:r>
      <w:r w:rsidR="00FF1584">
        <w:rPr>
          <w:sz w:val="24"/>
          <w:szCs w:val="24"/>
        </w:rPr>
        <w:t xml:space="preserve"> </w:t>
      </w:r>
    </w:p>
    <w:p w14:paraId="598752A2" w14:textId="0D5DA7F6" w:rsidR="001E3CCD" w:rsidRPr="0087104A" w:rsidRDefault="001E3CCD" w:rsidP="0087104A">
      <w:pPr>
        <w:pStyle w:val="ListParagraph"/>
        <w:numPr>
          <w:ilvl w:val="0"/>
          <w:numId w:val="24"/>
        </w:numPr>
        <w:spacing w:after="0" w:line="240" w:lineRule="auto"/>
        <w:rPr>
          <w:sz w:val="24"/>
          <w:szCs w:val="24"/>
        </w:rPr>
      </w:pPr>
      <w:r w:rsidRPr="0087104A">
        <w:rPr>
          <w:sz w:val="24"/>
          <w:szCs w:val="24"/>
        </w:rPr>
        <w:t>Th</w:t>
      </w:r>
      <w:r w:rsidR="0087104A">
        <w:rPr>
          <w:sz w:val="24"/>
          <w:szCs w:val="24"/>
        </w:rPr>
        <w:t>ere are th</w:t>
      </w:r>
      <w:r w:rsidRPr="0087104A">
        <w:rPr>
          <w:sz w:val="24"/>
          <w:szCs w:val="24"/>
        </w:rPr>
        <w:t xml:space="preserve">ree nominees: Barb Harris, Chris </w:t>
      </w:r>
      <w:proofErr w:type="spellStart"/>
      <w:r w:rsidRPr="0087104A">
        <w:rPr>
          <w:sz w:val="24"/>
          <w:szCs w:val="24"/>
        </w:rPr>
        <w:t>Redwine</w:t>
      </w:r>
      <w:proofErr w:type="spellEnd"/>
      <w:r w:rsidRPr="0087104A">
        <w:rPr>
          <w:sz w:val="24"/>
          <w:szCs w:val="24"/>
        </w:rPr>
        <w:t>-King, and Paula Robinson</w:t>
      </w:r>
    </w:p>
    <w:p w14:paraId="5A75C995" w14:textId="73C32E65" w:rsidR="00E416E5" w:rsidRDefault="00E416E5" w:rsidP="00BE160D">
      <w:pPr>
        <w:spacing w:after="0" w:line="240" w:lineRule="auto"/>
        <w:rPr>
          <w:sz w:val="24"/>
          <w:szCs w:val="24"/>
        </w:rPr>
      </w:pPr>
    </w:p>
    <w:p w14:paraId="1F68A31E" w14:textId="131CA23F" w:rsidR="0064357D" w:rsidRDefault="0064357D" w:rsidP="00BE160D">
      <w:pPr>
        <w:spacing w:after="0" w:line="240" w:lineRule="auto"/>
        <w:rPr>
          <w:sz w:val="24"/>
          <w:szCs w:val="24"/>
        </w:rPr>
      </w:pPr>
      <w:r w:rsidRPr="0064357D">
        <w:rPr>
          <w:b/>
          <w:bCs/>
          <w:sz w:val="24"/>
          <w:szCs w:val="24"/>
        </w:rPr>
        <w:t>Update</w:t>
      </w:r>
      <w:r>
        <w:rPr>
          <w:sz w:val="24"/>
          <w:szCs w:val="24"/>
        </w:rPr>
        <w:t xml:space="preserve"> </w:t>
      </w:r>
      <w:r w:rsidRPr="003D21AA">
        <w:rPr>
          <w:b/>
          <w:bCs/>
          <w:sz w:val="24"/>
          <w:szCs w:val="24"/>
        </w:rPr>
        <w:t>on Strategic Plan</w:t>
      </w:r>
      <w:r w:rsidR="003D21AA">
        <w:rPr>
          <w:sz w:val="24"/>
          <w:szCs w:val="24"/>
        </w:rPr>
        <w:t>:</w:t>
      </w:r>
      <w:r w:rsidR="003B4CB1">
        <w:rPr>
          <w:sz w:val="24"/>
          <w:szCs w:val="24"/>
        </w:rPr>
        <w:t xml:space="preserve"> Dennis Broughton</w:t>
      </w:r>
    </w:p>
    <w:p w14:paraId="6487FA68" w14:textId="09F3B11F" w:rsidR="001E3CCD" w:rsidRPr="001E3CCD" w:rsidRDefault="001E3CCD" w:rsidP="001E3CCD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y will narrow things down to 6-8 projects </w:t>
      </w:r>
      <w:r w:rsidR="00705838">
        <w:rPr>
          <w:sz w:val="24"/>
          <w:szCs w:val="24"/>
        </w:rPr>
        <w:t>that</w:t>
      </w:r>
      <w:r>
        <w:rPr>
          <w:sz w:val="24"/>
          <w:szCs w:val="24"/>
        </w:rPr>
        <w:t xml:space="preserve"> will </w:t>
      </w:r>
      <w:r w:rsidR="00705838">
        <w:rPr>
          <w:sz w:val="24"/>
          <w:szCs w:val="24"/>
        </w:rPr>
        <w:t xml:space="preserve">be </w:t>
      </w:r>
      <w:r>
        <w:rPr>
          <w:sz w:val="24"/>
          <w:szCs w:val="24"/>
        </w:rPr>
        <w:t>work</w:t>
      </w:r>
      <w:r w:rsidR="00705838">
        <w:rPr>
          <w:sz w:val="24"/>
          <w:szCs w:val="24"/>
        </w:rPr>
        <w:t>ed</w:t>
      </w:r>
      <w:r>
        <w:rPr>
          <w:sz w:val="24"/>
          <w:szCs w:val="24"/>
        </w:rPr>
        <w:t xml:space="preserve"> on over the next years.</w:t>
      </w:r>
    </w:p>
    <w:p w14:paraId="623A27EC" w14:textId="6C1A65DE" w:rsidR="005E276A" w:rsidRDefault="005E276A" w:rsidP="00BE160D">
      <w:pPr>
        <w:spacing w:after="0" w:line="240" w:lineRule="auto"/>
        <w:rPr>
          <w:sz w:val="24"/>
          <w:szCs w:val="24"/>
        </w:rPr>
      </w:pPr>
    </w:p>
    <w:p w14:paraId="7284C1C8" w14:textId="0817D630" w:rsidR="00961F5E" w:rsidRDefault="00961F5E" w:rsidP="00042C90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Sunshine Committee Report</w:t>
      </w:r>
      <w:r w:rsidR="00347074"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Sharyl Nelson</w:t>
      </w:r>
    </w:p>
    <w:p w14:paraId="1580AE9B" w14:textId="28ADBE9C" w:rsidR="001E3CCD" w:rsidRDefault="001E3CCD" w:rsidP="001E3CCD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ympathy cards </w:t>
      </w:r>
      <w:r w:rsidR="003D21AA">
        <w:rPr>
          <w:sz w:val="24"/>
          <w:szCs w:val="24"/>
        </w:rPr>
        <w:t xml:space="preserve">were sent </w:t>
      </w:r>
      <w:r>
        <w:rPr>
          <w:sz w:val="24"/>
          <w:szCs w:val="24"/>
        </w:rPr>
        <w:t>to Pam Nicklas and Scott Baker</w:t>
      </w:r>
      <w:r w:rsidR="003D21AA">
        <w:rPr>
          <w:sz w:val="24"/>
          <w:szCs w:val="24"/>
        </w:rPr>
        <w:t>.</w:t>
      </w:r>
    </w:p>
    <w:p w14:paraId="044176B5" w14:textId="7CCC45EA" w:rsidR="001E3CCD" w:rsidRPr="001E3CCD" w:rsidRDefault="001E3CCD" w:rsidP="001E3CCD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inking</w:t>
      </w:r>
      <w:r w:rsidR="003D21AA">
        <w:rPr>
          <w:sz w:val="24"/>
          <w:szCs w:val="24"/>
        </w:rPr>
        <w:t>-</w:t>
      </w:r>
      <w:r>
        <w:rPr>
          <w:sz w:val="24"/>
          <w:szCs w:val="24"/>
        </w:rPr>
        <w:t>of</w:t>
      </w:r>
      <w:r w:rsidR="003D21AA">
        <w:rPr>
          <w:sz w:val="24"/>
          <w:szCs w:val="24"/>
        </w:rPr>
        <w:t>-</w:t>
      </w:r>
      <w:r>
        <w:rPr>
          <w:sz w:val="24"/>
          <w:szCs w:val="24"/>
        </w:rPr>
        <w:t>you card</w:t>
      </w:r>
      <w:r w:rsidR="003D21AA">
        <w:rPr>
          <w:sz w:val="24"/>
          <w:szCs w:val="24"/>
        </w:rPr>
        <w:t>s</w:t>
      </w:r>
      <w:r>
        <w:rPr>
          <w:sz w:val="24"/>
          <w:szCs w:val="24"/>
        </w:rPr>
        <w:t xml:space="preserve"> to Dorothy Baker and Jerry Jennings</w:t>
      </w:r>
      <w:r w:rsidR="003D21AA">
        <w:rPr>
          <w:sz w:val="24"/>
          <w:szCs w:val="24"/>
        </w:rPr>
        <w:t>.</w:t>
      </w:r>
    </w:p>
    <w:p w14:paraId="73E67B06" w14:textId="6C0A8186" w:rsidR="00252FD4" w:rsidRPr="00832C54" w:rsidRDefault="00252FD4" w:rsidP="00042C90">
      <w:pPr>
        <w:spacing w:after="0" w:line="240" w:lineRule="auto"/>
        <w:rPr>
          <w:sz w:val="18"/>
          <w:szCs w:val="18"/>
        </w:rPr>
      </w:pPr>
    </w:p>
    <w:p w14:paraId="6A17E4B1" w14:textId="001060A1" w:rsidR="00252FD4" w:rsidRDefault="00252FD4" w:rsidP="00042C90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Good of the Order:</w:t>
      </w:r>
      <w:r w:rsidR="0037174D">
        <w:rPr>
          <w:b/>
          <w:bCs/>
          <w:sz w:val="24"/>
          <w:szCs w:val="24"/>
        </w:rPr>
        <w:t xml:space="preserve">  </w:t>
      </w:r>
      <w:r w:rsidR="003B4CB1">
        <w:rPr>
          <w:b/>
          <w:bCs/>
          <w:sz w:val="24"/>
          <w:szCs w:val="24"/>
        </w:rPr>
        <w:t xml:space="preserve">  </w:t>
      </w:r>
    </w:p>
    <w:p w14:paraId="0F57A4FB" w14:textId="7EBEAE2D" w:rsidR="007C597B" w:rsidRPr="00771D99" w:rsidRDefault="007C597B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ike Stanford</w:t>
      </w:r>
      <w:r w:rsidR="00B30CCE">
        <w:rPr>
          <w:sz w:val="24"/>
          <w:szCs w:val="24"/>
        </w:rPr>
        <w:t>:</w:t>
      </w:r>
      <w:r>
        <w:rPr>
          <w:sz w:val="24"/>
          <w:szCs w:val="24"/>
        </w:rPr>
        <w:t xml:space="preserve"> Air Lift </w:t>
      </w:r>
      <w:r w:rsidR="00771D99">
        <w:rPr>
          <w:sz w:val="24"/>
          <w:szCs w:val="24"/>
        </w:rPr>
        <w:t xml:space="preserve">Northwest </w:t>
      </w:r>
      <w:r>
        <w:rPr>
          <w:sz w:val="24"/>
          <w:szCs w:val="24"/>
        </w:rPr>
        <w:t>and Life Flight</w:t>
      </w:r>
      <w:r w:rsidR="00D851BB">
        <w:rPr>
          <w:sz w:val="24"/>
          <w:szCs w:val="24"/>
        </w:rPr>
        <w:t xml:space="preserve"> no longer have a reciprocity agreement</w:t>
      </w:r>
      <w:r>
        <w:rPr>
          <w:sz w:val="24"/>
          <w:szCs w:val="24"/>
        </w:rPr>
        <w:t>.</w:t>
      </w:r>
      <w:r w:rsidR="00D851BB">
        <w:rPr>
          <w:sz w:val="24"/>
          <w:szCs w:val="24"/>
        </w:rPr>
        <w:t xml:space="preserve"> It is</w:t>
      </w:r>
      <w:r>
        <w:rPr>
          <w:sz w:val="24"/>
          <w:szCs w:val="24"/>
        </w:rPr>
        <w:t xml:space="preserve"> </w:t>
      </w:r>
      <w:r w:rsidR="00D851BB">
        <w:rPr>
          <w:sz w:val="24"/>
          <w:szCs w:val="24"/>
        </w:rPr>
        <w:t>r</w:t>
      </w:r>
      <w:r>
        <w:rPr>
          <w:sz w:val="24"/>
          <w:szCs w:val="24"/>
        </w:rPr>
        <w:t xml:space="preserve">ecommended that you have membership </w:t>
      </w:r>
      <w:r w:rsidR="003373F3">
        <w:rPr>
          <w:sz w:val="24"/>
          <w:szCs w:val="24"/>
        </w:rPr>
        <w:t>in</w:t>
      </w:r>
      <w:r>
        <w:rPr>
          <w:sz w:val="24"/>
          <w:szCs w:val="24"/>
        </w:rPr>
        <w:t xml:space="preserve"> both groups</w:t>
      </w:r>
      <w:r w:rsidR="00D851BB">
        <w:rPr>
          <w:sz w:val="24"/>
          <w:szCs w:val="24"/>
        </w:rPr>
        <w:t xml:space="preserve">. </w:t>
      </w:r>
    </w:p>
    <w:p w14:paraId="5713ED5B" w14:textId="6CC1815E" w:rsidR="00771D99" w:rsidRPr="00771D99" w:rsidRDefault="00771D99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Friday, March 12, 2021, there will be a community health forum with MEND and Cascade School District with Rep. Dr. Schrier from 12:00-1:00 pm. </w:t>
      </w:r>
    </w:p>
    <w:p w14:paraId="0644E772" w14:textId="77777777" w:rsidR="00771D99" w:rsidRPr="00771D99" w:rsidRDefault="00771D99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Beaver Valley School will be back in session, so drive carefully.</w:t>
      </w:r>
    </w:p>
    <w:p w14:paraId="5A4293FF" w14:textId="77777777" w:rsidR="00771D99" w:rsidRPr="00771D99" w:rsidRDefault="00771D99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state park has two downed groomers, so cross-country season is over. They are due to get a new machine. </w:t>
      </w:r>
    </w:p>
    <w:p w14:paraId="6F057A12" w14:textId="20385983" w:rsidR="00771D99" w:rsidRPr="00771D99" w:rsidRDefault="00771D99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e Pantry is now open Tuesdays and Wednesdays</w:t>
      </w:r>
      <w:r w:rsidR="00B30CC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rom 1-5 pm. </w:t>
      </w:r>
      <w:r w:rsidR="00B30CCE">
        <w:rPr>
          <w:sz w:val="24"/>
          <w:szCs w:val="24"/>
        </w:rPr>
        <w:t>T</w:t>
      </w:r>
      <w:r>
        <w:rPr>
          <w:sz w:val="24"/>
          <w:szCs w:val="24"/>
        </w:rPr>
        <w:t xml:space="preserve">hey </w:t>
      </w:r>
      <w:r w:rsidR="00B30CCE">
        <w:rPr>
          <w:sz w:val="24"/>
          <w:szCs w:val="24"/>
        </w:rPr>
        <w:t xml:space="preserve">will </w:t>
      </w:r>
      <w:r>
        <w:rPr>
          <w:sz w:val="24"/>
          <w:szCs w:val="24"/>
        </w:rPr>
        <w:t xml:space="preserve">sell whole foods products such as whole grains, etc. There will be a meeting in March for those who want to help with the </w:t>
      </w:r>
      <w:r w:rsidR="00B30CCE">
        <w:rPr>
          <w:sz w:val="24"/>
          <w:szCs w:val="24"/>
        </w:rPr>
        <w:t>P</w:t>
      </w:r>
      <w:r>
        <w:rPr>
          <w:sz w:val="24"/>
          <w:szCs w:val="24"/>
        </w:rPr>
        <w:t>antry garden.</w:t>
      </w:r>
    </w:p>
    <w:p w14:paraId="37068C0C" w14:textId="19444346" w:rsidR="00771D99" w:rsidRPr="007C597B" w:rsidRDefault="00771D99" w:rsidP="007C597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Donations are up at the </w:t>
      </w:r>
      <w:r w:rsidR="00B30CCE">
        <w:rPr>
          <w:sz w:val="24"/>
          <w:szCs w:val="24"/>
        </w:rPr>
        <w:t>P</w:t>
      </w:r>
      <w:r>
        <w:rPr>
          <w:sz w:val="24"/>
          <w:szCs w:val="24"/>
        </w:rPr>
        <w:t xml:space="preserve">antry this year.   </w:t>
      </w:r>
    </w:p>
    <w:p w14:paraId="1ACAEADD" w14:textId="75A0F254" w:rsidR="00236F95" w:rsidRDefault="00236F95" w:rsidP="00042C90">
      <w:pPr>
        <w:spacing w:after="0" w:line="240" w:lineRule="auto"/>
        <w:rPr>
          <w:b/>
          <w:bCs/>
          <w:sz w:val="24"/>
          <w:szCs w:val="24"/>
        </w:rPr>
      </w:pPr>
    </w:p>
    <w:p w14:paraId="3A7D7CBF" w14:textId="208F141C" w:rsidR="00236F95" w:rsidRPr="00236F95" w:rsidRDefault="00236F95" w:rsidP="00042C90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ext Meeting:  </w:t>
      </w:r>
      <w:r>
        <w:rPr>
          <w:sz w:val="24"/>
          <w:szCs w:val="24"/>
        </w:rPr>
        <w:t xml:space="preserve">Wednesday, </w:t>
      </w:r>
      <w:r w:rsidR="000B4FBC">
        <w:rPr>
          <w:sz w:val="24"/>
          <w:szCs w:val="24"/>
        </w:rPr>
        <w:t>April 14th</w:t>
      </w:r>
    </w:p>
    <w:p w14:paraId="39C89B4C" w14:textId="77777777" w:rsidR="0052733D" w:rsidRDefault="0052733D" w:rsidP="0052733D">
      <w:pPr>
        <w:pStyle w:val="ListParagraph"/>
        <w:spacing w:after="0" w:line="240" w:lineRule="auto"/>
        <w:rPr>
          <w:sz w:val="24"/>
          <w:szCs w:val="24"/>
        </w:rPr>
      </w:pPr>
    </w:p>
    <w:bookmarkEnd w:id="0"/>
    <w:p w14:paraId="68939380" w14:textId="7B307B5E" w:rsidR="00236F95" w:rsidRPr="00771D99" w:rsidRDefault="00771D99" w:rsidP="00BE160D">
      <w:pPr>
        <w:spacing w:after="0" w:line="240" w:lineRule="auto"/>
        <w:rPr>
          <w:sz w:val="24"/>
          <w:szCs w:val="24"/>
        </w:rPr>
      </w:pPr>
      <w:r w:rsidRPr="00771D99">
        <w:rPr>
          <w:sz w:val="24"/>
          <w:szCs w:val="24"/>
        </w:rPr>
        <w:t>Bob A moved to adjourn</w:t>
      </w:r>
      <w:r w:rsidR="00B30CCE">
        <w:rPr>
          <w:sz w:val="24"/>
          <w:szCs w:val="24"/>
        </w:rPr>
        <w:t xml:space="preserve"> the meeting</w:t>
      </w:r>
      <w:r w:rsidRPr="00771D99">
        <w:rPr>
          <w:sz w:val="24"/>
          <w:szCs w:val="24"/>
        </w:rPr>
        <w:t xml:space="preserve">, Bob J. seconded, </w:t>
      </w:r>
      <w:r w:rsidR="00B30CCE">
        <w:rPr>
          <w:sz w:val="24"/>
          <w:szCs w:val="24"/>
        </w:rPr>
        <w:t>and</w:t>
      </w:r>
      <w:r w:rsidRPr="00771D99">
        <w:rPr>
          <w:sz w:val="24"/>
          <w:szCs w:val="24"/>
        </w:rPr>
        <w:t xml:space="preserve"> the motion passed at 7:48 pm.</w:t>
      </w:r>
    </w:p>
    <w:sectPr w:rsidR="00236F95" w:rsidRPr="00771D99" w:rsidSect="008339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51826" w14:textId="77777777" w:rsidR="00843D77" w:rsidRDefault="00843D77" w:rsidP="00A627C3">
      <w:pPr>
        <w:spacing w:after="0" w:line="240" w:lineRule="auto"/>
      </w:pPr>
      <w:r>
        <w:separator/>
      </w:r>
    </w:p>
  </w:endnote>
  <w:endnote w:type="continuationSeparator" w:id="0">
    <w:p w14:paraId="6C02FC88" w14:textId="77777777" w:rsidR="00843D77" w:rsidRDefault="00843D77" w:rsidP="00A62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ED009" w14:textId="77777777" w:rsidR="00A627C3" w:rsidRDefault="00A62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4AC5E" w14:textId="77777777" w:rsidR="00A627C3" w:rsidRDefault="00A627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6C73F" w14:textId="77777777" w:rsidR="00A627C3" w:rsidRDefault="00A62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272CD" w14:textId="77777777" w:rsidR="00843D77" w:rsidRDefault="00843D77" w:rsidP="00A627C3">
      <w:pPr>
        <w:spacing w:after="0" w:line="240" w:lineRule="auto"/>
      </w:pPr>
      <w:r>
        <w:separator/>
      </w:r>
    </w:p>
  </w:footnote>
  <w:footnote w:type="continuationSeparator" w:id="0">
    <w:p w14:paraId="663FFB61" w14:textId="77777777" w:rsidR="00843D77" w:rsidRDefault="00843D77" w:rsidP="00A62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205AE" w14:textId="4C9B2C38" w:rsidR="00A627C3" w:rsidRDefault="00843D77">
    <w:pPr>
      <w:pStyle w:val="Header"/>
    </w:pPr>
    <w:r>
      <w:rPr>
        <w:noProof/>
      </w:rPr>
      <w:pict w14:anchorId="518093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BBFE1" w14:textId="7A8AF09C" w:rsidR="00A627C3" w:rsidRDefault="00A627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8F69" w14:textId="5E56BB7E" w:rsidR="00A627C3" w:rsidRDefault="00A627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498"/>
    <w:multiLevelType w:val="hybridMultilevel"/>
    <w:tmpl w:val="AF4A4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15DF7"/>
    <w:multiLevelType w:val="hybridMultilevel"/>
    <w:tmpl w:val="63CAB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52107"/>
    <w:multiLevelType w:val="hybridMultilevel"/>
    <w:tmpl w:val="90B020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DEE5864"/>
    <w:multiLevelType w:val="hybridMultilevel"/>
    <w:tmpl w:val="6EF4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F034F"/>
    <w:multiLevelType w:val="hybridMultilevel"/>
    <w:tmpl w:val="468E1D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F424BC3"/>
    <w:multiLevelType w:val="hybridMultilevel"/>
    <w:tmpl w:val="6420B7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C4569A"/>
    <w:multiLevelType w:val="hybridMultilevel"/>
    <w:tmpl w:val="371206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3766239"/>
    <w:multiLevelType w:val="hybridMultilevel"/>
    <w:tmpl w:val="DF42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635CA"/>
    <w:multiLevelType w:val="hybridMultilevel"/>
    <w:tmpl w:val="4A86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AA0124"/>
    <w:multiLevelType w:val="hybridMultilevel"/>
    <w:tmpl w:val="056ECE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18486E"/>
    <w:multiLevelType w:val="hybridMultilevel"/>
    <w:tmpl w:val="EB06F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E03CC8"/>
    <w:multiLevelType w:val="hybridMultilevel"/>
    <w:tmpl w:val="FE300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122C6"/>
    <w:multiLevelType w:val="hybridMultilevel"/>
    <w:tmpl w:val="C6AE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25DD1"/>
    <w:multiLevelType w:val="hybridMultilevel"/>
    <w:tmpl w:val="A4666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50A75"/>
    <w:multiLevelType w:val="hybridMultilevel"/>
    <w:tmpl w:val="257C53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6C79F3"/>
    <w:multiLevelType w:val="hybridMultilevel"/>
    <w:tmpl w:val="E8500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1B0C25"/>
    <w:multiLevelType w:val="hybridMultilevel"/>
    <w:tmpl w:val="4874E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D7875"/>
    <w:multiLevelType w:val="hybridMultilevel"/>
    <w:tmpl w:val="B8869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3E28BC"/>
    <w:multiLevelType w:val="hybridMultilevel"/>
    <w:tmpl w:val="E4AC5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0848"/>
    <w:multiLevelType w:val="hybridMultilevel"/>
    <w:tmpl w:val="A01E19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9074CD6"/>
    <w:multiLevelType w:val="hybridMultilevel"/>
    <w:tmpl w:val="E3142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15425"/>
    <w:multiLevelType w:val="hybridMultilevel"/>
    <w:tmpl w:val="C368F0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CEF34E6"/>
    <w:multiLevelType w:val="hybridMultilevel"/>
    <w:tmpl w:val="0252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E3F1A19"/>
    <w:multiLevelType w:val="multilevel"/>
    <w:tmpl w:val="EC4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1"/>
  </w:num>
  <w:num w:numId="3">
    <w:abstractNumId w:val="14"/>
  </w:num>
  <w:num w:numId="4">
    <w:abstractNumId w:val="7"/>
  </w:num>
  <w:num w:numId="5">
    <w:abstractNumId w:val="13"/>
  </w:num>
  <w:num w:numId="6">
    <w:abstractNumId w:val="19"/>
  </w:num>
  <w:num w:numId="7">
    <w:abstractNumId w:val="4"/>
  </w:num>
  <w:num w:numId="8">
    <w:abstractNumId w:val="5"/>
  </w:num>
  <w:num w:numId="9">
    <w:abstractNumId w:val="9"/>
  </w:num>
  <w:num w:numId="10">
    <w:abstractNumId w:val="2"/>
  </w:num>
  <w:num w:numId="11">
    <w:abstractNumId w:val="15"/>
  </w:num>
  <w:num w:numId="12">
    <w:abstractNumId w:val="22"/>
  </w:num>
  <w:num w:numId="13">
    <w:abstractNumId w:val="16"/>
  </w:num>
  <w:num w:numId="14">
    <w:abstractNumId w:val="11"/>
  </w:num>
  <w:num w:numId="15">
    <w:abstractNumId w:val="12"/>
  </w:num>
  <w:num w:numId="16">
    <w:abstractNumId w:val="3"/>
  </w:num>
  <w:num w:numId="17">
    <w:abstractNumId w:val="8"/>
  </w:num>
  <w:num w:numId="18">
    <w:abstractNumId w:val="23"/>
  </w:num>
  <w:num w:numId="19">
    <w:abstractNumId w:val="10"/>
  </w:num>
  <w:num w:numId="20">
    <w:abstractNumId w:val="0"/>
  </w:num>
  <w:num w:numId="21">
    <w:abstractNumId w:val="17"/>
  </w:num>
  <w:num w:numId="22">
    <w:abstractNumId w:val="1"/>
  </w:num>
  <w:num w:numId="23">
    <w:abstractNumId w:val="2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tDCwMDMzsTQzMrFQ0lEKTi0uzszPAykwNK4FAFREnlUtAAAA"/>
  </w:docVars>
  <w:rsids>
    <w:rsidRoot w:val="00293CD6"/>
    <w:rsid w:val="00042C90"/>
    <w:rsid w:val="00055EB8"/>
    <w:rsid w:val="00057466"/>
    <w:rsid w:val="000B4FBC"/>
    <w:rsid w:val="000C019E"/>
    <w:rsid w:val="000D0B83"/>
    <w:rsid w:val="000D716F"/>
    <w:rsid w:val="000F0367"/>
    <w:rsid w:val="000F4D3B"/>
    <w:rsid w:val="001005F4"/>
    <w:rsid w:val="00105C35"/>
    <w:rsid w:val="00125013"/>
    <w:rsid w:val="001365EA"/>
    <w:rsid w:val="001424A1"/>
    <w:rsid w:val="001522F5"/>
    <w:rsid w:val="00157384"/>
    <w:rsid w:val="00173288"/>
    <w:rsid w:val="00186976"/>
    <w:rsid w:val="00195013"/>
    <w:rsid w:val="001A6BE9"/>
    <w:rsid w:val="001C298D"/>
    <w:rsid w:val="001D33A6"/>
    <w:rsid w:val="001E3A91"/>
    <w:rsid w:val="001E3CCD"/>
    <w:rsid w:val="001F09A5"/>
    <w:rsid w:val="001F6AA5"/>
    <w:rsid w:val="00223E6B"/>
    <w:rsid w:val="00230243"/>
    <w:rsid w:val="00236F95"/>
    <w:rsid w:val="00252FD4"/>
    <w:rsid w:val="00267664"/>
    <w:rsid w:val="00293CD6"/>
    <w:rsid w:val="002A12A9"/>
    <w:rsid w:val="002A24AE"/>
    <w:rsid w:val="002C313C"/>
    <w:rsid w:val="002E57E2"/>
    <w:rsid w:val="002F106C"/>
    <w:rsid w:val="002F1B87"/>
    <w:rsid w:val="00303FFA"/>
    <w:rsid w:val="00311322"/>
    <w:rsid w:val="003373F3"/>
    <w:rsid w:val="00347074"/>
    <w:rsid w:val="003565C5"/>
    <w:rsid w:val="00365F0B"/>
    <w:rsid w:val="0037174D"/>
    <w:rsid w:val="003964CB"/>
    <w:rsid w:val="003A5398"/>
    <w:rsid w:val="003B4CB1"/>
    <w:rsid w:val="003C2824"/>
    <w:rsid w:val="003D21AA"/>
    <w:rsid w:val="003D4091"/>
    <w:rsid w:val="003D44E1"/>
    <w:rsid w:val="003D6040"/>
    <w:rsid w:val="003F01A9"/>
    <w:rsid w:val="0041679B"/>
    <w:rsid w:val="004444A2"/>
    <w:rsid w:val="004453D3"/>
    <w:rsid w:val="0047207D"/>
    <w:rsid w:val="004A1A05"/>
    <w:rsid w:val="004B15F9"/>
    <w:rsid w:val="004B37C3"/>
    <w:rsid w:val="004B52E7"/>
    <w:rsid w:val="004F50C3"/>
    <w:rsid w:val="00503785"/>
    <w:rsid w:val="005054B5"/>
    <w:rsid w:val="00513320"/>
    <w:rsid w:val="00522141"/>
    <w:rsid w:val="0052733D"/>
    <w:rsid w:val="00534F50"/>
    <w:rsid w:val="00543E6C"/>
    <w:rsid w:val="00553359"/>
    <w:rsid w:val="005968B5"/>
    <w:rsid w:val="005B03A2"/>
    <w:rsid w:val="005B3AE2"/>
    <w:rsid w:val="005E276A"/>
    <w:rsid w:val="005E676A"/>
    <w:rsid w:val="00611E9A"/>
    <w:rsid w:val="00626FE8"/>
    <w:rsid w:val="0064357D"/>
    <w:rsid w:val="00673527"/>
    <w:rsid w:val="006865BB"/>
    <w:rsid w:val="006B3150"/>
    <w:rsid w:val="006B742B"/>
    <w:rsid w:val="006C28F7"/>
    <w:rsid w:val="006D5B0D"/>
    <w:rsid w:val="006E4073"/>
    <w:rsid w:val="006F36BB"/>
    <w:rsid w:val="00702764"/>
    <w:rsid w:val="00705838"/>
    <w:rsid w:val="00705C7B"/>
    <w:rsid w:val="0072477D"/>
    <w:rsid w:val="00755631"/>
    <w:rsid w:val="007651FF"/>
    <w:rsid w:val="00771D99"/>
    <w:rsid w:val="00783472"/>
    <w:rsid w:val="00791422"/>
    <w:rsid w:val="00793FB4"/>
    <w:rsid w:val="007961B1"/>
    <w:rsid w:val="007B4EED"/>
    <w:rsid w:val="007C597B"/>
    <w:rsid w:val="007D28FB"/>
    <w:rsid w:val="00832C54"/>
    <w:rsid w:val="00833901"/>
    <w:rsid w:val="00843D77"/>
    <w:rsid w:val="008637E8"/>
    <w:rsid w:val="0087104A"/>
    <w:rsid w:val="00881171"/>
    <w:rsid w:val="00885AA7"/>
    <w:rsid w:val="00885C93"/>
    <w:rsid w:val="008C1842"/>
    <w:rsid w:val="008D4737"/>
    <w:rsid w:val="00900566"/>
    <w:rsid w:val="0090301F"/>
    <w:rsid w:val="0090735F"/>
    <w:rsid w:val="009205E8"/>
    <w:rsid w:val="00922F9F"/>
    <w:rsid w:val="00961F5E"/>
    <w:rsid w:val="00963EBA"/>
    <w:rsid w:val="00966C21"/>
    <w:rsid w:val="00980794"/>
    <w:rsid w:val="009A4A07"/>
    <w:rsid w:val="009C3806"/>
    <w:rsid w:val="009E354E"/>
    <w:rsid w:val="00A47666"/>
    <w:rsid w:val="00A627C3"/>
    <w:rsid w:val="00A7058F"/>
    <w:rsid w:val="00A73D6F"/>
    <w:rsid w:val="00A8530E"/>
    <w:rsid w:val="00A95620"/>
    <w:rsid w:val="00A965E4"/>
    <w:rsid w:val="00A97231"/>
    <w:rsid w:val="00AC0495"/>
    <w:rsid w:val="00AE7503"/>
    <w:rsid w:val="00B07D1F"/>
    <w:rsid w:val="00B30031"/>
    <w:rsid w:val="00B30CCE"/>
    <w:rsid w:val="00B37F82"/>
    <w:rsid w:val="00B4181E"/>
    <w:rsid w:val="00B52C33"/>
    <w:rsid w:val="00B532B9"/>
    <w:rsid w:val="00B6172E"/>
    <w:rsid w:val="00B707E5"/>
    <w:rsid w:val="00B90613"/>
    <w:rsid w:val="00B925C8"/>
    <w:rsid w:val="00B9322C"/>
    <w:rsid w:val="00BE160D"/>
    <w:rsid w:val="00BF0656"/>
    <w:rsid w:val="00BF23B8"/>
    <w:rsid w:val="00C00747"/>
    <w:rsid w:val="00C2306B"/>
    <w:rsid w:val="00C362AA"/>
    <w:rsid w:val="00C532E6"/>
    <w:rsid w:val="00C540E8"/>
    <w:rsid w:val="00C5427F"/>
    <w:rsid w:val="00C8018F"/>
    <w:rsid w:val="00C82080"/>
    <w:rsid w:val="00C91FE8"/>
    <w:rsid w:val="00CC6755"/>
    <w:rsid w:val="00CD5377"/>
    <w:rsid w:val="00CF150C"/>
    <w:rsid w:val="00CF3080"/>
    <w:rsid w:val="00D26A97"/>
    <w:rsid w:val="00D3555F"/>
    <w:rsid w:val="00D42342"/>
    <w:rsid w:val="00D53EED"/>
    <w:rsid w:val="00D63253"/>
    <w:rsid w:val="00D710B4"/>
    <w:rsid w:val="00D77E51"/>
    <w:rsid w:val="00D81BB0"/>
    <w:rsid w:val="00D851BB"/>
    <w:rsid w:val="00D86FF4"/>
    <w:rsid w:val="00D915A7"/>
    <w:rsid w:val="00DB0942"/>
    <w:rsid w:val="00DC3439"/>
    <w:rsid w:val="00E2625E"/>
    <w:rsid w:val="00E416E5"/>
    <w:rsid w:val="00E478C1"/>
    <w:rsid w:val="00E5308B"/>
    <w:rsid w:val="00E551B2"/>
    <w:rsid w:val="00E60545"/>
    <w:rsid w:val="00E63F36"/>
    <w:rsid w:val="00E66D71"/>
    <w:rsid w:val="00E80995"/>
    <w:rsid w:val="00E9109A"/>
    <w:rsid w:val="00EC5A4F"/>
    <w:rsid w:val="00ED57A7"/>
    <w:rsid w:val="00F71A0D"/>
    <w:rsid w:val="00F849B1"/>
    <w:rsid w:val="00F9681F"/>
    <w:rsid w:val="00FA0741"/>
    <w:rsid w:val="00FF1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D804F18"/>
  <w15:docId w15:val="{ED20F996-D769-4688-AB59-5AC7E283D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C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0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2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7C3"/>
  </w:style>
  <w:style w:type="paragraph" w:styleId="Footer">
    <w:name w:val="footer"/>
    <w:basedOn w:val="Normal"/>
    <w:link w:val="FooterChar"/>
    <w:uiPriority w:val="99"/>
    <w:unhideWhenUsed/>
    <w:rsid w:val="00A627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2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86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8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20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65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1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85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13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0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9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94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0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9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11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1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6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99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1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4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2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94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68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57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50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58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7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ABDB5-C8F5-4C69-877F-5E13DDB3A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</dc:creator>
  <cp:lastModifiedBy>April Adamson</cp:lastModifiedBy>
  <cp:revision>32</cp:revision>
  <cp:lastPrinted>2021-03-08T23:27:00Z</cp:lastPrinted>
  <dcterms:created xsi:type="dcterms:W3CDTF">2021-03-08T23:28:00Z</dcterms:created>
  <dcterms:modified xsi:type="dcterms:W3CDTF">2021-05-07T16:08:00Z</dcterms:modified>
</cp:coreProperties>
</file>